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7C2BF" w14:textId="6516E97B" w:rsidR="009121CF" w:rsidRDefault="00241069" w:rsidP="00241069">
      <w:pPr>
        <w:spacing w:after="0" w:line="276" w:lineRule="auto"/>
        <w:jc w:val="center"/>
        <w:rPr>
          <w:b/>
        </w:rPr>
      </w:pPr>
      <w:r w:rsidRPr="00B1367C">
        <w:rPr>
          <w:b/>
        </w:rPr>
        <w:t xml:space="preserve">PROSEDUR </w:t>
      </w:r>
      <w:r>
        <w:rPr>
          <w:b/>
        </w:rPr>
        <w:t>AAS</w:t>
      </w:r>
      <w:r w:rsidRPr="00B1367C">
        <w:rPr>
          <w:b/>
        </w:rPr>
        <w:t xml:space="preserve"> </w:t>
      </w:r>
      <w:r w:rsidRPr="00B1367C">
        <w:rPr>
          <w:b/>
          <w:i/>
        </w:rPr>
        <w:t>ONLINE</w:t>
      </w:r>
      <w:r w:rsidRPr="00B1367C">
        <w:rPr>
          <w:b/>
        </w:rPr>
        <w:t xml:space="preserve"> </w:t>
      </w:r>
      <w:r>
        <w:rPr>
          <w:b/>
        </w:rPr>
        <w:t xml:space="preserve">SEMESTER GENAP TA 2020/2021 </w:t>
      </w:r>
      <w:r w:rsidRPr="00B1367C">
        <w:rPr>
          <w:b/>
        </w:rPr>
        <w:t>FEB UNIMMA</w:t>
      </w:r>
    </w:p>
    <w:p w14:paraId="3B07F1CB" w14:textId="77777777" w:rsidR="00241069" w:rsidRPr="00B1367C" w:rsidRDefault="00241069" w:rsidP="00241069">
      <w:pPr>
        <w:spacing w:after="0" w:line="276" w:lineRule="auto"/>
        <w:jc w:val="center"/>
        <w:rPr>
          <w:b/>
        </w:rPr>
      </w:pPr>
    </w:p>
    <w:p w14:paraId="7AF7C698" w14:textId="761FEA6B" w:rsidR="00433753" w:rsidRDefault="00433753" w:rsidP="00FD7F11">
      <w:pPr>
        <w:spacing w:after="0" w:line="276" w:lineRule="auto"/>
        <w:jc w:val="both"/>
      </w:pPr>
      <w:r>
        <w:t>Untuk Mahasiswa:</w:t>
      </w:r>
    </w:p>
    <w:p w14:paraId="3A061C1D" w14:textId="70EBD181" w:rsidR="001D1808" w:rsidRDefault="001D1808" w:rsidP="00FD7F11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 xml:space="preserve">Mahasiswa dapat melihat jadwal </w:t>
      </w:r>
      <w:r w:rsidR="00547FED">
        <w:t>AAS</w:t>
      </w:r>
      <w:r>
        <w:t xml:space="preserve"> pada </w:t>
      </w:r>
      <w:r w:rsidRPr="008E35C5">
        <w:rPr>
          <w:i/>
        </w:rPr>
        <w:t>web</w:t>
      </w:r>
      <w:r w:rsidR="008E35C5" w:rsidRPr="008E35C5">
        <w:rPr>
          <w:i/>
        </w:rPr>
        <w:t xml:space="preserve">site </w:t>
      </w:r>
      <w:r>
        <w:t xml:space="preserve"> feb.ummgl.ac.id</w:t>
      </w:r>
    </w:p>
    <w:p w14:paraId="7235E63E" w14:textId="72C0E4DA" w:rsidR="00433753" w:rsidRDefault="00433753" w:rsidP="00FD7F11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 xml:space="preserve">Mahasiswa mengikuti </w:t>
      </w:r>
      <w:r w:rsidR="00547FED">
        <w:t>AAS</w:t>
      </w:r>
      <w:r>
        <w:t xml:space="preserve"> sesuai dengan jadwal dan informasi pelaksanaan yang telah diberikan </w:t>
      </w:r>
    </w:p>
    <w:p w14:paraId="0B2F98B7" w14:textId="5F5AE3B2" w:rsidR="001D1808" w:rsidRDefault="001D1808" w:rsidP="00FD7F11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>Mahasiswa dapat membuka dan men</w:t>
      </w:r>
      <w:r w:rsidRPr="00F91431">
        <w:rPr>
          <w:i/>
        </w:rPr>
        <w:t xml:space="preserve">download </w:t>
      </w:r>
      <w:r>
        <w:t xml:space="preserve">soal melalui moca.unimma.ac.id pada waktu pelaksanaan </w:t>
      </w:r>
      <w:r w:rsidR="00547FED">
        <w:t>AAS</w:t>
      </w:r>
      <w:r>
        <w:t>.</w:t>
      </w:r>
    </w:p>
    <w:p w14:paraId="45EAC7FE" w14:textId="2C67031F" w:rsidR="00644995" w:rsidRDefault="001D1808" w:rsidP="00FD7F11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 xml:space="preserve">Mahasiswa mengerjakan </w:t>
      </w:r>
      <w:r w:rsidR="00547FED">
        <w:t>AAS</w:t>
      </w:r>
      <w:r>
        <w:t xml:space="preserve"> </w:t>
      </w:r>
      <w:r w:rsidR="00C86D70">
        <w:t xml:space="preserve">sesuai dengan waktu yang </w:t>
      </w:r>
      <w:r w:rsidR="00F91431">
        <w:t>telah</w:t>
      </w:r>
      <w:r w:rsidR="00C86D70">
        <w:t xml:space="preserve"> ditentukan</w:t>
      </w:r>
      <w:r w:rsidR="00644995">
        <w:t xml:space="preserve"> </w:t>
      </w:r>
    </w:p>
    <w:p w14:paraId="427F1B47" w14:textId="2E810A96" w:rsidR="001D1808" w:rsidRPr="000B57FE" w:rsidRDefault="00644995" w:rsidP="00FD7F11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</w:rPr>
      </w:pPr>
      <w:r>
        <w:t xml:space="preserve">Mahasiswa </w:t>
      </w:r>
      <w:r w:rsidR="001D1808">
        <w:t>mengirim</w:t>
      </w:r>
      <w:r w:rsidR="007108A7">
        <w:t xml:space="preserve"> jawaban </w:t>
      </w:r>
      <w:r w:rsidR="001D1808">
        <w:t xml:space="preserve">melalui </w:t>
      </w:r>
      <w:r w:rsidR="001D1808" w:rsidRPr="00644995">
        <w:rPr>
          <w:b/>
        </w:rPr>
        <w:t>moca.unimma.ac.id</w:t>
      </w:r>
      <w:r w:rsidR="007108A7">
        <w:rPr>
          <w:b/>
        </w:rPr>
        <w:t xml:space="preserve"> </w:t>
      </w:r>
      <w:r w:rsidR="000B57FE">
        <w:t>dan</w:t>
      </w:r>
      <w:r w:rsidR="001D1808">
        <w:t xml:space="preserve"> mengumpulkan jawaban </w:t>
      </w:r>
      <w:r w:rsidR="00547FED">
        <w:t>AAS</w:t>
      </w:r>
      <w:r w:rsidR="001D1808">
        <w:t xml:space="preserve"> </w:t>
      </w:r>
      <w:r w:rsidR="007108A7">
        <w:t xml:space="preserve">kepada </w:t>
      </w:r>
      <w:r w:rsidR="001D1808">
        <w:t>komting kelas.</w:t>
      </w:r>
    </w:p>
    <w:p w14:paraId="2CA84EB6" w14:textId="3B8C5B1E" w:rsidR="009A3A46" w:rsidRDefault="001D1808" w:rsidP="00FD7F11">
      <w:pPr>
        <w:pStyle w:val="ListParagraph"/>
        <w:spacing w:after="0" w:line="276" w:lineRule="auto"/>
        <w:jc w:val="both"/>
      </w:pPr>
      <w:r>
        <w:t>Komting kelas menggabungkan jawaban teman-teman 1 kelas</w:t>
      </w:r>
      <w:r w:rsidR="009A3A46">
        <w:t xml:space="preserve"> </w:t>
      </w:r>
      <w:r w:rsidR="00C86D70">
        <w:t xml:space="preserve">(digabungkan dalam bentuk </w:t>
      </w:r>
      <w:r w:rsidR="00C86D70" w:rsidRPr="00C86D70">
        <w:rPr>
          <w:i/>
        </w:rPr>
        <w:t>WinRar</w:t>
      </w:r>
      <w:r w:rsidR="00644995">
        <w:t>)</w:t>
      </w:r>
      <w:r>
        <w:t xml:space="preserve"> kemudian dikirimkan ke email prodi </w:t>
      </w:r>
      <w:r w:rsidR="009A3A46">
        <w:t xml:space="preserve">masing-masing </w:t>
      </w:r>
      <w:r w:rsidRPr="00C86D70">
        <w:rPr>
          <w:b/>
        </w:rPr>
        <w:t>maksimal 15 menit setelah waktu ujian berakhir</w:t>
      </w:r>
      <w:r w:rsidR="009A3A46">
        <w:t xml:space="preserve"> dengan subject </w:t>
      </w:r>
      <w:r w:rsidR="009A3A46" w:rsidRPr="009A3A46">
        <w:rPr>
          <w:b/>
        </w:rPr>
        <w:t>Nama Mata Kuliah</w:t>
      </w:r>
      <w:r w:rsidR="009A3A46">
        <w:rPr>
          <w:b/>
        </w:rPr>
        <w:t>_</w:t>
      </w:r>
      <w:r w:rsidR="009A3A46" w:rsidRPr="009A3A46">
        <w:rPr>
          <w:b/>
        </w:rPr>
        <w:t>Kelas</w:t>
      </w:r>
      <w:r w:rsidR="009A3A46">
        <w:rPr>
          <w:i/>
        </w:rPr>
        <w:t xml:space="preserve"> </w:t>
      </w:r>
      <w:r w:rsidR="009A3A46">
        <w:t>(misal. Industrial Organization_19A)</w:t>
      </w:r>
      <w:r w:rsidR="00547FED">
        <w:t xml:space="preserve"> sebagai </w:t>
      </w:r>
      <w:r w:rsidR="00547FED" w:rsidRPr="00547FED">
        <w:rPr>
          <w:i/>
        </w:rPr>
        <w:t>backup.</w:t>
      </w:r>
    </w:p>
    <w:p w14:paraId="7FADE105" w14:textId="4DBDB801" w:rsidR="009A3A46" w:rsidRDefault="009A3A46" w:rsidP="00FD7F11">
      <w:pPr>
        <w:pStyle w:val="ListParagraph"/>
        <w:spacing w:after="0" w:line="276" w:lineRule="auto"/>
        <w:jc w:val="both"/>
      </w:pPr>
      <w:r>
        <w:t xml:space="preserve">Email </w:t>
      </w:r>
      <w:r w:rsidR="001D1808">
        <w:t>prodi manajemen</w:t>
      </w:r>
      <w:r>
        <w:t xml:space="preserve">: </w:t>
      </w:r>
      <w:hyperlink r:id="rId5" w:history="1">
        <w:r w:rsidR="000C30EF" w:rsidRPr="00535D3D">
          <w:rPr>
            <w:rStyle w:val="Hyperlink"/>
          </w:rPr>
          <w:t>manajemen.s_1@unimma.ac.id</w:t>
        </w:r>
      </w:hyperlink>
      <w:r w:rsidR="001D1808">
        <w:t xml:space="preserve"> </w:t>
      </w:r>
    </w:p>
    <w:p w14:paraId="4EEB90FA" w14:textId="4C9CDC27" w:rsidR="009A3A46" w:rsidRDefault="009A3A46" w:rsidP="00FD7F11">
      <w:pPr>
        <w:pStyle w:val="ListParagraph"/>
        <w:spacing w:after="0" w:line="276" w:lineRule="auto"/>
        <w:jc w:val="both"/>
      </w:pPr>
      <w:r>
        <w:t xml:space="preserve">Email </w:t>
      </w:r>
      <w:r w:rsidR="001D1808">
        <w:t>prodi akuntansi</w:t>
      </w:r>
      <w:r>
        <w:t xml:space="preserve">: </w:t>
      </w:r>
      <w:hyperlink r:id="rId6" w:history="1">
        <w:r w:rsidR="000C30EF" w:rsidRPr="00535D3D">
          <w:rPr>
            <w:rStyle w:val="Hyperlink"/>
          </w:rPr>
          <w:t>akuntansi.s_1@unimma.ac.id</w:t>
        </w:r>
      </w:hyperlink>
      <w:r w:rsidR="00C86D70">
        <w:t xml:space="preserve"> </w:t>
      </w:r>
    </w:p>
    <w:p w14:paraId="0E1CCC77" w14:textId="38B69EC2" w:rsidR="004677F1" w:rsidRDefault="004677F1" w:rsidP="00FD7F11">
      <w:pPr>
        <w:pStyle w:val="ListParagraph"/>
        <w:numPr>
          <w:ilvl w:val="0"/>
          <w:numId w:val="1"/>
        </w:numPr>
        <w:spacing w:after="0" w:line="276" w:lineRule="auto"/>
        <w:jc w:val="both"/>
      </w:pPr>
      <w:r>
        <w:t xml:space="preserve">Bagi mahasiswa yang belum menyelesaikan persyaratan administrasi untuk </w:t>
      </w:r>
      <w:r w:rsidR="00A77F81">
        <w:t>menghubungi kaprodi masing-masing.</w:t>
      </w:r>
    </w:p>
    <w:p w14:paraId="2F124FD7" w14:textId="38C2BC06" w:rsidR="004677F1" w:rsidRDefault="004677F1" w:rsidP="00FD7F11">
      <w:pPr>
        <w:spacing w:after="0" w:line="276" w:lineRule="auto"/>
        <w:jc w:val="both"/>
      </w:pPr>
    </w:p>
    <w:p w14:paraId="21B3FA30" w14:textId="4459C28E" w:rsidR="004677F1" w:rsidRDefault="004677F1" w:rsidP="00FD7F11">
      <w:pPr>
        <w:spacing w:after="0" w:line="276" w:lineRule="auto"/>
        <w:jc w:val="both"/>
      </w:pPr>
      <w:r>
        <w:t xml:space="preserve">Untuk </w:t>
      </w:r>
      <w:r w:rsidR="00644995">
        <w:t xml:space="preserve">Kaprodi, </w:t>
      </w:r>
      <w:r>
        <w:t>Dosen Pengampu</w:t>
      </w:r>
      <w:r w:rsidR="00644995">
        <w:t xml:space="preserve"> Mata Kuliah</w:t>
      </w:r>
      <w:r w:rsidR="00562036">
        <w:t xml:space="preserve"> dan </w:t>
      </w:r>
      <w:r w:rsidR="00644995">
        <w:t xml:space="preserve">TU </w:t>
      </w:r>
      <w:r>
        <w:t>:</w:t>
      </w:r>
    </w:p>
    <w:p w14:paraId="1C958E32" w14:textId="72117872" w:rsidR="00C64328" w:rsidRDefault="004677F1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Dosen mengirimkan naskah soal</w:t>
      </w:r>
      <w:r w:rsidR="00562036">
        <w:t xml:space="preserve"> </w:t>
      </w:r>
      <w:r>
        <w:t xml:space="preserve">kepada TU paling lambat </w:t>
      </w:r>
      <w:r w:rsidR="00547FED">
        <w:t>2</w:t>
      </w:r>
      <w:r>
        <w:t xml:space="preserve"> hari sebelum jadwal </w:t>
      </w:r>
      <w:r w:rsidR="00547FED">
        <w:t>AAS</w:t>
      </w:r>
      <w:r>
        <w:t xml:space="preserve"> matakuliah melalui email </w:t>
      </w:r>
      <w:r w:rsidRPr="00562036">
        <w:rPr>
          <w:b/>
        </w:rPr>
        <w:t>feb</w:t>
      </w:r>
      <w:r w:rsidR="00214E64">
        <w:rPr>
          <w:b/>
        </w:rPr>
        <w:t>@</w:t>
      </w:r>
      <w:r w:rsidRPr="00562036">
        <w:rPr>
          <w:b/>
        </w:rPr>
        <w:t>ummgl</w:t>
      </w:r>
      <w:r w:rsidR="00214E64">
        <w:rPr>
          <w:b/>
        </w:rPr>
        <w:t>.</w:t>
      </w:r>
      <w:r w:rsidRPr="00562036">
        <w:rPr>
          <w:b/>
        </w:rPr>
        <w:t>ac.id</w:t>
      </w:r>
    </w:p>
    <w:p w14:paraId="17539129" w14:textId="5DC7DBE0" w:rsidR="004677F1" w:rsidRDefault="004677F1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 xml:space="preserve">TU </w:t>
      </w:r>
      <w:r w:rsidR="009F5BFD">
        <w:t xml:space="preserve">mengirimkan naskah soal kepada Ketua Program Studi untuk </w:t>
      </w:r>
      <w:r w:rsidR="00644995">
        <w:t>di</w:t>
      </w:r>
      <w:r w:rsidR="00644995" w:rsidRPr="00C64328">
        <w:rPr>
          <w:i/>
        </w:rPr>
        <w:t>review</w:t>
      </w:r>
    </w:p>
    <w:p w14:paraId="717493D5" w14:textId="50F5431B" w:rsidR="009F5BFD" w:rsidRDefault="009F5BFD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Ketua Program Studi mengirimkan naskah soal yang telah direview kepada TU</w:t>
      </w:r>
    </w:p>
    <w:p w14:paraId="6C1C3959" w14:textId="29F3EFEE" w:rsidR="000C30EF" w:rsidRDefault="000C30EF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TU mengirimkan kembali soal yang telah di review Ketua Program Studi ke Dosen.</w:t>
      </w:r>
      <w:bookmarkStart w:id="0" w:name="_GoBack"/>
      <w:bookmarkEnd w:id="0"/>
    </w:p>
    <w:p w14:paraId="6F2156EC" w14:textId="5BDDA589" w:rsidR="009F5BFD" w:rsidRDefault="007470AE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 xml:space="preserve">Dosen </w:t>
      </w:r>
      <w:r w:rsidR="00C64328">
        <w:t>mengupload soal</w:t>
      </w:r>
      <w:r>
        <w:t xml:space="preserve"> </w:t>
      </w:r>
      <w:r w:rsidR="000E4B4B">
        <w:t xml:space="preserve">AAS </w:t>
      </w:r>
      <w:r>
        <w:t>yang telah direview</w:t>
      </w:r>
      <w:r w:rsidR="003518FE">
        <w:t xml:space="preserve"> </w:t>
      </w:r>
      <w:r>
        <w:t>ke</w:t>
      </w:r>
      <w:r w:rsidR="00644995">
        <w:t xml:space="preserve"> s</w:t>
      </w:r>
      <w:r w:rsidR="00C64328">
        <w:t>i</w:t>
      </w:r>
      <w:r w:rsidR="00644995">
        <w:t xml:space="preserve">stem moca.unimma.ac.id </w:t>
      </w:r>
      <w:r w:rsidR="000E4B4B">
        <w:t>pada mata kuliah masing-masing.</w:t>
      </w:r>
    </w:p>
    <w:p w14:paraId="623C6A2B" w14:textId="5405CC31" w:rsidR="009F5BFD" w:rsidRDefault="009F5BFD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 xml:space="preserve">Dosen pengampu </w:t>
      </w:r>
      <w:r w:rsidR="00644995">
        <w:t>menginformasikan</w:t>
      </w:r>
      <w:r>
        <w:t xml:space="preserve"> instruksi pengerjaan soal </w:t>
      </w:r>
      <w:r w:rsidR="00547FED">
        <w:t>AAS</w:t>
      </w:r>
      <w:r w:rsidR="00644995">
        <w:t xml:space="preserve"> </w:t>
      </w:r>
      <w:r>
        <w:t xml:space="preserve">dan </w:t>
      </w:r>
      <w:r w:rsidR="00644995">
        <w:t>tata cara pengumpulan</w:t>
      </w:r>
      <w:r w:rsidR="003518FE">
        <w:t xml:space="preserve"> l</w:t>
      </w:r>
      <w:r>
        <w:t>embar jawab ke mahasiswa yang diuji melalui WAG</w:t>
      </w:r>
      <w:r w:rsidR="003518FE">
        <w:t xml:space="preserve"> mata kuliah masing-masing</w:t>
      </w:r>
    </w:p>
    <w:p w14:paraId="538C0D38" w14:textId="68F24FD2" w:rsidR="00352FA5" w:rsidRDefault="00AA4017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 xml:space="preserve">Dosen memantau pelaksanaan </w:t>
      </w:r>
      <w:r w:rsidR="00547FED">
        <w:t>AAS</w:t>
      </w:r>
      <w:r>
        <w:t xml:space="preserve"> sesuai dengan mata kuliah yang diampu</w:t>
      </w:r>
    </w:p>
    <w:p w14:paraId="4A8E8D1A" w14:textId="4C5D3877" w:rsidR="00FD7F11" w:rsidRDefault="00CF7A4C" w:rsidP="00FD7F11">
      <w:pPr>
        <w:pStyle w:val="ListParagraph"/>
        <w:numPr>
          <w:ilvl w:val="0"/>
          <w:numId w:val="2"/>
        </w:numPr>
        <w:spacing w:after="0" w:line="276" w:lineRule="auto"/>
        <w:jc w:val="both"/>
      </w:pPr>
      <w:r>
        <w:t>D</w:t>
      </w:r>
      <w:r w:rsidR="009F5BFD">
        <w:t xml:space="preserve">osen memberikan penilaian </w:t>
      </w:r>
      <w:r w:rsidR="00547FED">
        <w:t>AAS</w:t>
      </w:r>
      <w:r w:rsidR="009F5BFD">
        <w:t xml:space="preserve"> </w:t>
      </w:r>
    </w:p>
    <w:p w14:paraId="4C65BD00" w14:textId="50B2D069" w:rsidR="00EA20C3" w:rsidRDefault="00EA20C3" w:rsidP="00EA20C3">
      <w:pPr>
        <w:spacing w:after="0" w:line="276" w:lineRule="auto"/>
        <w:jc w:val="both"/>
      </w:pPr>
    </w:p>
    <w:p w14:paraId="76F235F1" w14:textId="77777777" w:rsidR="00EA20C3" w:rsidRDefault="00EA20C3" w:rsidP="00EA20C3">
      <w:pPr>
        <w:spacing w:after="0" w:line="276" w:lineRule="auto"/>
        <w:jc w:val="both"/>
      </w:pPr>
    </w:p>
    <w:p w14:paraId="4FAB4109" w14:textId="77777777" w:rsidR="00FD7F11" w:rsidRDefault="00FD7F11" w:rsidP="00FD7F11">
      <w:pPr>
        <w:spacing w:after="0" w:line="276" w:lineRule="auto"/>
        <w:jc w:val="both"/>
      </w:pPr>
    </w:p>
    <w:p w14:paraId="51DBDB81" w14:textId="77777777" w:rsidR="004677F1" w:rsidRDefault="004677F1" w:rsidP="00FD7F11">
      <w:pPr>
        <w:spacing w:after="0" w:line="276" w:lineRule="auto"/>
        <w:jc w:val="both"/>
      </w:pPr>
    </w:p>
    <w:sectPr w:rsidR="00467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22A27"/>
    <w:multiLevelType w:val="hybridMultilevel"/>
    <w:tmpl w:val="C7F0F5D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6F129CB"/>
    <w:multiLevelType w:val="hybridMultilevel"/>
    <w:tmpl w:val="480A2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A293F"/>
    <w:multiLevelType w:val="hybridMultilevel"/>
    <w:tmpl w:val="E46C8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E0747A"/>
    <w:multiLevelType w:val="hybridMultilevel"/>
    <w:tmpl w:val="584CCFD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LEwNzc3MjIyMzBW0lEKTi0uzszPAykwrAUAs7NkeCwAAAA="/>
  </w:docVars>
  <w:rsids>
    <w:rsidRoot w:val="00433753"/>
    <w:rsid w:val="0005138D"/>
    <w:rsid w:val="000B57FE"/>
    <w:rsid w:val="000C30EF"/>
    <w:rsid w:val="000E4B4B"/>
    <w:rsid w:val="001366EB"/>
    <w:rsid w:val="001D1808"/>
    <w:rsid w:val="00214E64"/>
    <w:rsid w:val="00241069"/>
    <w:rsid w:val="003518FE"/>
    <w:rsid w:val="00352FA5"/>
    <w:rsid w:val="00384CF7"/>
    <w:rsid w:val="00433753"/>
    <w:rsid w:val="004677F1"/>
    <w:rsid w:val="004B3AA8"/>
    <w:rsid w:val="00547FED"/>
    <w:rsid w:val="00562036"/>
    <w:rsid w:val="00644995"/>
    <w:rsid w:val="007108A7"/>
    <w:rsid w:val="007470AE"/>
    <w:rsid w:val="00866ECA"/>
    <w:rsid w:val="008E35C5"/>
    <w:rsid w:val="009121CF"/>
    <w:rsid w:val="009A3A46"/>
    <w:rsid w:val="009B2980"/>
    <w:rsid w:val="009F5BFD"/>
    <w:rsid w:val="00A77F81"/>
    <w:rsid w:val="00AA4017"/>
    <w:rsid w:val="00B1367C"/>
    <w:rsid w:val="00C64328"/>
    <w:rsid w:val="00C86D70"/>
    <w:rsid w:val="00CF7A4C"/>
    <w:rsid w:val="00EA20C3"/>
    <w:rsid w:val="00F91431"/>
    <w:rsid w:val="00FD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603AE"/>
  <w15:chartTrackingRefBased/>
  <w15:docId w15:val="{92C2063D-28F5-4416-BCAD-F91ABC8E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7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18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18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untansi.s_1@unimma.ac.id" TargetMode="External"/><Relationship Id="rId5" Type="http://schemas.openxmlformats.org/officeDocument/2006/relationships/hyperlink" Target="mailto:manajemen.s_1@unimma.ac.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toshiba</cp:lastModifiedBy>
  <cp:revision>7</cp:revision>
  <dcterms:created xsi:type="dcterms:W3CDTF">2021-08-05T05:29:00Z</dcterms:created>
  <dcterms:modified xsi:type="dcterms:W3CDTF">2021-08-05T07:34:00Z</dcterms:modified>
</cp:coreProperties>
</file>